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2A76C0" w14:textId="689422F4" w:rsidR="00F576A1" w:rsidRPr="00E508E0" w:rsidRDefault="00E508E0" w:rsidP="00E508E0">
      <w:pPr>
        <w:widowControl/>
        <w:jc w:val="center"/>
        <w:rPr>
          <w:rFonts w:ascii="Times New Roman" w:eastAsia="宋体" w:hAnsi="Times New Roman" w:cs="Times New Roman"/>
          <w:b/>
          <w:bCs/>
          <w:color w:val="333333"/>
          <w:spacing w:val="8"/>
          <w:kern w:val="0"/>
          <w:sz w:val="28"/>
          <w:szCs w:val="28"/>
        </w:rPr>
      </w:pPr>
      <w:r w:rsidRPr="00E508E0">
        <w:rPr>
          <w:rFonts w:ascii="Times New Roman" w:eastAsia="宋体" w:hAnsi="Times New Roman" w:cs="Times New Roman"/>
          <w:b/>
          <w:bCs/>
          <w:color w:val="333333"/>
          <w:spacing w:val="8"/>
          <w:kern w:val="0"/>
          <w:sz w:val="28"/>
          <w:szCs w:val="28"/>
        </w:rPr>
        <w:t>第九届全国认知神经语言学大会会议回执</w:t>
      </w:r>
    </w:p>
    <w:tbl>
      <w:tblPr>
        <w:tblW w:w="9601" w:type="dxa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9"/>
        <w:gridCol w:w="1274"/>
        <w:gridCol w:w="2351"/>
        <w:gridCol w:w="1333"/>
        <w:gridCol w:w="3434"/>
      </w:tblGrid>
      <w:tr w:rsidR="00F576A1" w:rsidRPr="00E508E0" w14:paraId="3F8D7E94" w14:textId="77777777" w:rsidTr="00F2358B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A6071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3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ADD5" w14:textId="741F6B64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3C76E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性别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694F6" w14:textId="7467D7B5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394B24C3" w14:textId="77777777" w:rsidTr="00F2358B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CC1B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单位</w:t>
            </w:r>
          </w:p>
        </w:tc>
        <w:tc>
          <w:tcPr>
            <w:tcW w:w="8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C0792" w14:textId="4ECB28AC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4EBB5DA8" w14:textId="77777777" w:rsidTr="00F2358B">
        <w:trPr>
          <w:trHeight w:val="119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E1393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职务</w:t>
            </w:r>
          </w:p>
        </w:tc>
        <w:tc>
          <w:tcPr>
            <w:tcW w:w="3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B3DD" w14:textId="62E43A4E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DE75F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094C" w14:textId="689DAAC9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30B9FDD8" w14:textId="77777777" w:rsidTr="00F2358B">
        <w:trPr>
          <w:trHeight w:val="119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6F4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联络方式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CDEDB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地址</w:t>
            </w:r>
          </w:p>
        </w:tc>
        <w:tc>
          <w:tcPr>
            <w:tcW w:w="7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4495" w14:textId="03ADC2CE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5205D7A3" w14:textId="77777777" w:rsidTr="00F2358B">
        <w:trPr>
          <w:trHeight w:val="120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C08BB" w14:textId="77777777" w:rsidR="00F576A1" w:rsidRPr="00E508E0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CFCB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邮编</w:t>
            </w:r>
          </w:p>
        </w:tc>
        <w:tc>
          <w:tcPr>
            <w:tcW w:w="7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B5AC4" w14:textId="3C170DE3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2764E95C" w14:textId="77777777" w:rsidTr="00F2358B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E6F2B" w14:textId="77777777" w:rsidR="00F576A1" w:rsidRPr="00E508E0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8E21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E-mail</w:t>
            </w:r>
          </w:p>
        </w:tc>
        <w:tc>
          <w:tcPr>
            <w:tcW w:w="7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842BC" w14:textId="5B7C8804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6BB7C018" w14:textId="77777777" w:rsidTr="00F2358B">
        <w:trPr>
          <w:trHeight w:val="119"/>
        </w:trPr>
        <w:tc>
          <w:tcPr>
            <w:tcW w:w="12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937B3" w14:textId="77777777" w:rsidR="00F576A1" w:rsidRPr="00E508E0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AC098" w14:textId="77777777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手机</w:t>
            </w:r>
          </w:p>
        </w:tc>
        <w:tc>
          <w:tcPr>
            <w:tcW w:w="7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56A4" w14:textId="537AF764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F576A1" w:rsidRPr="00E508E0" w14:paraId="24146AAF" w14:textId="77777777" w:rsidTr="00F2358B">
        <w:trPr>
          <w:trHeight w:val="343"/>
        </w:trPr>
        <w:tc>
          <w:tcPr>
            <w:tcW w:w="12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574CDB" w14:textId="221F159D" w:rsidR="00F576A1" w:rsidRPr="00E508E0" w:rsidRDefault="00F576A1" w:rsidP="000F7B6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汇报内容</w:t>
            </w:r>
          </w:p>
        </w:tc>
        <w:tc>
          <w:tcPr>
            <w:tcW w:w="8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C6466" w14:textId="32A87558" w:rsidR="00F576A1" w:rsidRPr="00E508E0" w:rsidRDefault="00CE1D79" w:rsidP="00CE1D7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参加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会议形式（</w:t>
            </w:r>
            <w:r w:rsidRPr="00CE1D79">
              <w:rPr>
                <w:rFonts w:ascii="Times New Roman" w:eastAsia="仿宋" w:hAnsi="Times New Roman" w:cs="Times New Roman" w:hint="eastAsia"/>
                <w:b/>
                <w:color w:val="000000"/>
                <w:kern w:val="0"/>
                <w:sz w:val="24"/>
                <w:szCs w:val="24"/>
              </w:rPr>
              <w:t>线上</w:t>
            </w:r>
            <w:r w:rsidRPr="00CE1D79">
              <w:rPr>
                <w:rFonts w:ascii="Times New Roman" w:eastAsia="仿宋" w:hAnsi="Times New Roman" w:cs="Times New Roman"/>
                <w:b/>
                <w:color w:val="000000"/>
                <w:kern w:val="0"/>
                <w:sz w:val="24"/>
                <w:szCs w:val="24"/>
              </w:rPr>
              <w:t>或线下</w:t>
            </w:r>
            <w:r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）</w:t>
            </w:r>
            <w:r w:rsidR="00F576A1"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：</w:t>
            </w:r>
            <w:r w:rsidR="00D31822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      </w:t>
            </w:r>
            <w:r w:rsidR="00D31822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是否</w:t>
            </w:r>
            <w:r w:rsidR="00D31822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参加工作坊</w:t>
            </w:r>
            <w:r w:rsidR="00D31822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（线下</w:t>
            </w:r>
            <w:r w:rsidR="00D31822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选择</w:t>
            </w:r>
            <w:r w:rsidR="00D31822">
              <w:rPr>
                <w:rFonts w:ascii="Times New Roman" w:eastAsia="仿宋" w:hAnsi="Times New Roman" w:cs="Times New Roman" w:hint="eastAsia"/>
                <w:color w:val="000000"/>
                <w:kern w:val="0"/>
                <w:sz w:val="24"/>
                <w:szCs w:val="24"/>
              </w:rPr>
              <w:t>）</w:t>
            </w:r>
            <w:r w:rsidR="00D31822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：</w:t>
            </w:r>
            <w:r w:rsidR="007835BB"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="00F2358B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</w:tr>
      <w:tr w:rsidR="00F576A1" w:rsidRPr="00E508E0" w14:paraId="27279943" w14:textId="77777777" w:rsidTr="00F2358B">
        <w:trPr>
          <w:trHeight w:val="423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D75F2" w14:textId="77777777" w:rsidR="00F576A1" w:rsidRPr="00E508E0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66182" w14:textId="04EA0F5C" w:rsidR="00F576A1" w:rsidRPr="00E508E0" w:rsidRDefault="00F576A1" w:rsidP="007835BB">
            <w:pPr>
              <w:spacing w:line="360" w:lineRule="auto"/>
              <w:rPr>
                <w:rFonts w:ascii="Times New Roman" w:eastAsia="宋体" w:hAnsi="Times New Roman" w:cs="Times New Roman"/>
                <w:b/>
                <w:bCs/>
                <w:color w:val="000000"/>
                <w:szCs w:val="21"/>
              </w:rPr>
            </w:pPr>
            <w:r w:rsidRPr="00E508E0"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  <w:t>题目：</w:t>
            </w:r>
          </w:p>
        </w:tc>
      </w:tr>
      <w:tr w:rsidR="00F576A1" w:rsidRPr="00E508E0" w14:paraId="1AA8FB39" w14:textId="77777777" w:rsidTr="00F2358B">
        <w:trPr>
          <w:trHeight w:val="3390"/>
        </w:trPr>
        <w:tc>
          <w:tcPr>
            <w:tcW w:w="12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2F5B6F" w14:textId="77777777" w:rsidR="00F576A1" w:rsidRPr="00E508E0" w:rsidRDefault="00F576A1" w:rsidP="000F7B6B">
            <w:pPr>
              <w:widowControl/>
              <w:jc w:val="left"/>
              <w:rPr>
                <w:rFonts w:ascii="Times New Roman" w:eastAsia="仿宋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3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7EB9" w14:textId="77777777" w:rsidR="00F576A1" w:rsidRPr="00E508E0" w:rsidRDefault="00F576A1" w:rsidP="000F7B6B">
            <w:pPr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E508E0">
              <w:rPr>
                <w:rFonts w:ascii="Times New Roman" w:eastAsia="仿宋" w:hAnsi="Times New Roman" w:cs="Times New Roman"/>
                <w:sz w:val="24"/>
                <w:szCs w:val="24"/>
              </w:rPr>
              <w:t>摘要及关键词（中文或英文，</w:t>
            </w:r>
            <w:r w:rsidRPr="00E508E0">
              <w:rPr>
                <w:rFonts w:ascii="Times New Roman" w:eastAsia="微软雅黑" w:hAnsi="Times New Roman" w:cs="Times New Roman"/>
                <w:color w:val="000000"/>
                <w:kern w:val="0"/>
                <w:sz w:val="24"/>
                <w:szCs w:val="24"/>
              </w:rPr>
              <w:t>500</w:t>
            </w:r>
            <w:r w:rsidRPr="00E508E0">
              <w:rPr>
                <w:rFonts w:ascii="Times New Roman" w:eastAsia="仿宋" w:hAnsi="Times New Roman" w:cs="Times New Roman"/>
                <w:sz w:val="24"/>
                <w:szCs w:val="24"/>
              </w:rPr>
              <w:t>字以内）：</w:t>
            </w:r>
          </w:p>
          <w:p w14:paraId="0AB69CC5" w14:textId="225BDC7F" w:rsidR="00F576A1" w:rsidRPr="00E508E0" w:rsidRDefault="00F576A1" w:rsidP="009E65A8">
            <w:pPr>
              <w:spacing w:line="360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bookmarkStart w:id="0" w:name="_GoBack"/>
            <w:bookmarkEnd w:id="0"/>
          </w:p>
        </w:tc>
      </w:tr>
    </w:tbl>
    <w:p w14:paraId="5251CCEE" w14:textId="77777777" w:rsidR="00F576A1" w:rsidRPr="00E508E0" w:rsidRDefault="00F576A1" w:rsidP="00666B3F">
      <w:pPr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</w:p>
    <w:p w14:paraId="272FA938" w14:textId="77777777" w:rsidR="00F576A1" w:rsidRPr="00E508E0" w:rsidRDefault="00F576A1" w:rsidP="00666B3F">
      <w:pPr>
        <w:spacing w:line="360" w:lineRule="auto"/>
        <w:rPr>
          <w:rFonts w:ascii="Times New Roman" w:eastAsia="仿宋" w:hAnsi="Times New Roman" w:cs="Times New Roman"/>
          <w:sz w:val="24"/>
          <w:szCs w:val="24"/>
        </w:rPr>
      </w:pPr>
    </w:p>
    <w:sectPr w:rsidR="00F576A1" w:rsidRPr="00E508E0" w:rsidSect="00F2358B">
      <w:pgSz w:w="11906" w:h="16838"/>
      <w:pgMar w:top="1440" w:right="1134" w:bottom="144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935CA" w14:textId="77777777" w:rsidR="004866DE" w:rsidRDefault="004866DE" w:rsidP="00CD5435">
      <w:r>
        <w:separator/>
      </w:r>
    </w:p>
  </w:endnote>
  <w:endnote w:type="continuationSeparator" w:id="0">
    <w:p w14:paraId="77C883D2" w14:textId="77777777" w:rsidR="004866DE" w:rsidRDefault="004866DE" w:rsidP="00CD5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6BB60" w14:textId="77777777" w:rsidR="004866DE" w:rsidRDefault="004866DE" w:rsidP="00CD5435">
      <w:r>
        <w:separator/>
      </w:r>
    </w:p>
  </w:footnote>
  <w:footnote w:type="continuationSeparator" w:id="0">
    <w:p w14:paraId="568AAB52" w14:textId="77777777" w:rsidR="004866DE" w:rsidRDefault="004866DE" w:rsidP="00CD54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61EAAA3A"/>
    <w:lvl w:ilvl="0" w:tplc="CD164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000002"/>
    <w:multiLevelType w:val="hybridMultilevel"/>
    <w:tmpl w:val="281E5006"/>
    <w:lvl w:ilvl="0" w:tplc="60309BCA">
      <w:start w:val="3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A25912"/>
    <w:multiLevelType w:val="hybridMultilevel"/>
    <w:tmpl w:val="20E2D14E"/>
    <w:lvl w:ilvl="0" w:tplc="F83EE826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5B98601E">
      <w:start w:val="4"/>
      <w:numFmt w:val="japaneseCounting"/>
      <w:lvlText w:val="%2、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49E30C4"/>
    <w:multiLevelType w:val="hybridMultilevel"/>
    <w:tmpl w:val="E5824166"/>
    <w:lvl w:ilvl="0" w:tplc="B058904A">
      <w:start w:val="1"/>
      <w:numFmt w:val="japaneseCounting"/>
      <w:lvlText w:val="%1、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jEyMzA0szSwsDRQ0lEKTi0uzszPAykwrgUAcc5miiwAAAA="/>
  </w:docVars>
  <w:rsids>
    <w:rsidRoot w:val="00AB1B4A"/>
    <w:rsid w:val="00014B12"/>
    <w:rsid w:val="00104769"/>
    <w:rsid w:val="00125D79"/>
    <w:rsid w:val="00141542"/>
    <w:rsid w:val="001F5083"/>
    <w:rsid w:val="00221005"/>
    <w:rsid w:val="00226FA5"/>
    <w:rsid w:val="00272EAE"/>
    <w:rsid w:val="00295755"/>
    <w:rsid w:val="00296A1F"/>
    <w:rsid w:val="002C6531"/>
    <w:rsid w:val="00312B62"/>
    <w:rsid w:val="003408AC"/>
    <w:rsid w:val="00351E69"/>
    <w:rsid w:val="00375C4B"/>
    <w:rsid w:val="00397276"/>
    <w:rsid w:val="00430164"/>
    <w:rsid w:val="0043517F"/>
    <w:rsid w:val="004866DE"/>
    <w:rsid w:val="004F2167"/>
    <w:rsid w:val="004F77DD"/>
    <w:rsid w:val="00512AE8"/>
    <w:rsid w:val="005707E8"/>
    <w:rsid w:val="00576D57"/>
    <w:rsid w:val="00592A3F"/>
    <w:rsid w:val="005A1CBA"/>
    <w:rsid w:val="005D38EA"/>
    <w:rsid w:val="00666B3F"/>
    <w:rsid w:val="006E7E88"/>
    <w:rsid w:val="007835BB"/>
    <w:rsid w:val="007A16CC"/>
    <w:rsid w:val="00806D2F"/>
    <w:rsid w:val="008615C7"/>
    <w:rsid w:val="00906D22"/>
    <w:rsid w:val="00910A85"/>
    <w:rsid w:val="00921AC6"/>
    <w:rsid w:val="009E6099"/>
    <w:rsid w:val="009E65A8"/>
    <w:rsid w:val="00A01908"/>
    <w:rsid w:val="00AB1B4A"/>
    <w:rsid w:val="00AB5940"/>
    <w:rsid w:val="00AE151B"/>
    <w:rsid w:val="00AE680E"/>
    <w:rsid w:val="00B11F2E"/>
    <w:rsid w:val="00BA7819"/>
    <w:rsid w:val="00BD221F"/>
    <w:rsid w:val="00C21499"/>
    <w:rsid w:val="00C563AF"/>
    <w:rsid w:val="00CA7FCE"/>
    <w:rsid w:val="00CD5435"/>
    <w:rsid w:val="00CE1D79"/>
    <w:rsid w:val="00CF3ADB"/>
    <w:rsid w:val="00D31822"/>
    <w:rsid w:val="00D34E5D"/>
    <w:rsid w:val="00D51D6E"/>
    <w:rsid w:val="00D866FA"/>
    <w:rsid w:val="00E508E0"/>
    <w:rsid w:val="00EA6E88"/>
    <w:rsid w:val="00F2358B"/>
    <w:rsid w:val="00F576A1"/>
    <w:rsid w:val="00F71C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C6723D"/>
  <w15:docId w15:val="{CD0C6AC6-93F1-4B5C-8CCB-5F1B543B3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1B4A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AB1B4A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B1B4A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rsid w:val="00AB1B4A"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AB1B4A"/>
    <w:rPr>
      <w:b/>
      <w:bCs/>
    </w:rPr>
  </w:style>
  <w:style w:type="paragraph" w:styleId="a5">
    <w:name w:val="List Paragraph"/>
    <w:basedOn w:val="a"/>
    <w:uiPriority w:val="34"/>
    <w:qFormat/>
    <w:rsid w:val="00AB1B4A"/>
    <w:pPr>
      <w:ind w:firstLineChars="200" w:firstLine="420"/>
    </w:pPr>
  </w:style>
  <w:style w:type="paragraph" w:styleId="a6">
    <w:name w:val="Date"/>
    <w:basedOn w:val="a"/>
    <w:next w:val="a"/>
    <w:link w:val="a7"/>
    <w:uiPriority w:val="99"/>
    <w:rsid w:val="00AB1B4A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rsid w:val="00AB1B4A"/>
  </w:style>
  <w:style w:type="character" w:styleId="a8">
    <w:name w:val="Hyperlink"/>
    <w:basedOn w:val="a0"/>
    <w:uiPriority w:val="99"/>
    <w:rsid w:val="00AB1B4A"/>
    <w:rPr>
      <w:color w:val="0563C1"/>
      <w:u w:val="single"/>
    </w:rPr>
  </w:style>
  <w:style w:type="paragraph" w:styleId="a9">
    <w:name w:val="header"/>
    <w:basedOn w:val="a"/>
    <w:link w:val="aa"/>
    <w:uiPriority w:val="99"/>
    <w:unhideWhenUsed/>
    <w:rsid w:val="00CD54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CD5435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CD54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CD5435"/>
    <w:rPr>
      <w:sz w:val="18"/>
      <w:szCs w:val="18"/>
    </w:rPr>
  </w:style>
  <w:style w:type="paragraph" w:styleId="ad">
    <w:name w:val="Balloon Text"/>
    <w:basedOn w:val="a"/>
    <w:link w:val="ae"/>
    <w:uiPriority w:val="99"/>
    <w:semiHidden/>
    <w:unhideWhenUsed/>
    <w:rsid w:val="00512AE8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512A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7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88A8D-99FE-4738-AB2E-452AE8BB6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 立鹤</dc:creator>
  <cp:lastModifiedBy>sherwood</cp:lastModifiedBy>
  <cp:revision>6</cp:revision>
  <dcterms:created xsi:type="dcterms:W3CDTF">2021-08-30T11:06:00Z</dcterms:created>
  <dcterms:modified xsi:type="dcterms:W3CDTF">2021-10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ac672c88cfe845eab973d34ad4c9a8d9</vt:lpwstr>
  </property>
</Properties>
</file>